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11BF" w:rsidRPr="00842522" w:rsidRDefault="006211BF" w:rsidP="006211BF">
      <w:pPr>
        <w:spacing w:line="480" w:lineRule="auto"/>
        <w:rPr>
          <w:lang w:val="en-US"/>
        </w:rPr>
      </w:pPr>
      <w:r>
        <w:rPr>
          <w:b/>
          <w:lang w:val="en-US"/>
        </w:rPr>
        <w:t>SUPPLEMENTARY TABLE</w:t>
      </w:r>
      <w:r w:rsidRPr="00842522">
        <w:rPr>
          <w:b/>
          <w:lang w:val="en-US"/>
        </w:rPr>
        <w:t>:</w:t>
      </w:r>
      <w:r w:rsidRPr="00842522">
        <w:rPr>
          <w:lang w:val="en-US"/>
        </w:rPr>
        <w:t xml:space="preserve"> Cases of incident major fragility fractures during the 10-year follow-up. Age, T-score, and FRAX risk refer to the parameters acquired at the diagnosis. Patient #4 experienced both spine and hip fractures during the following</w:t>
      </w:r>
    </w:p>
    <w:p w:rsidR="006211BF" w:rsidRPr="00842522" w:rsidRDefault="006211BF" w:rsidP="006211BF">
      <w:pPr>
        <w:rPr>
          <w:lang w:val="en-US"/>
        </w:rPr>
      </w:pPr>
    </w:p>
    <w:tbl>
      <w:tblPr>
        <w:tblStyle w:val="Sfondochiaro-Colore1"/>
        <w:tblW w:w="8420" w:type="dxa"/>
        <w:tblLook w:val="04A0" w:firstRow="1" w:lastRow="0" w:firstColumn="1" w:lastColumn="0" w:noHBand="0" w:noVBand="1"/>
      </w:tblPr>
      <w:tblGrid>
        <w:gridCol w:w="396"/>
        <w:gridCol w:w="537"/>
        <w:gridCol w:w="640"/>
        <w:gridCol w:w="1600"/>
        <w:gridCol w:w="1120"/>
        <w:gridCol w:w="1120"/>
        <w:gridCol w:w="1120"/>
        <w:gridCol w:w="1000"/>
        <w:gridCol w:w="1020"/>
      </w:tblGrid>
      <w:tr w:rsidR="006211BF" w:rsidRPr="00842522" w:rsidTr="00570D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" w:type="dxa"/>
            <w:hideMark/>
          </w:tcPr>
          <w:p w:rsidR="006211BF" w:rsidRPr="00842522" w:rsidRDefault="006211BF" w:rsidP="00570D95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D</w:t>
            </w:r>
          </w:p>
        </w:tc>
        <w:tc>
          <w:tcPr>
            <w:tcW w:w="460" w:type="dxa"/>
            <w:hideMark/>
          </w:tcPr>
          <w:p w:rsidR="006211BF" w:rsidRPr="00842522" w:rsidRDefault="006211BF" w:rsidP="00570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ex</w:t>
            </w:r>
          </w:p>
        </w:tc>
        <w:tc>
          <w:tcPr>
            <w:tcW w:w="640" w:type="dxa"/>
            <w:hideMark/>
          </w:tcPr>
          <w:p w:rsidR="006211BF" w:rsidRPr="00842522" w:rsidRDefault="006211BF" w:rsidP="00570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600" w:type="dxa"/>
            <w:hideMark/>
          </w:tcPr>
          <w:p w:rsidR="006211BF" w:rsidRPr="00842522" w:rsidRDefault="006211BF" w:rsidP="00570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isk</w:t>
            </w:r>
            <w:proofErr w:type="spellEnd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actors</w:t>
            </w:r>
            <w:proofErr w:type="spellEnd"/>
          </w:p>
        </w:tc>
        <w:tc>
          <w:tcPr>
            <w:tcW w:w="1120" w:type="dxa"/>
            <w:hideMark/>
          </w:tcPr>
          <w:p w:rsidR="006211BF" w:rsidRPr="00842522" w:rsidRDefault="006211BF" w:rsidP="00570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Lumbar</w:t>
            </w:r>
            <w:proofErr w:type="spellEnd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T-score</w:t>
            </w:r>
          </w:p>
        </w:tc>
        <w:tc>
          <w:tcPr>
            <w:tcW w:w="1120" w:type="dxa"/>
            <w:hideMark/>
          </w:tcPr>
          <w:p w:rsidR="006211BF" w:rsidRPr="00842522" w:rsidRDefault="006211BF" w:rsidP="00570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Hip T-score </w:t>
            </w:r>
          </w:p>
        </w:tc>
        <w:tc>
          <w:tcPr>
            <w:tcW w:w="1120" w:type="dxa"/>
            <w:hideMark/>
          </w:tcPr>
          <w:p w:rsidR="006211BF" w:rsidRPr="00842522" w:rsidRDefault="006211BF" w:rsidP="00570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FRAX </w:t>
            </w:r>
            <w:proofErr w:type="spellStart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isk</w:t>
            </w:r>
            <w:proofErr w:type="spellEnd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00" w:type="dxa"/>
            <w:hideMark/>
          </w:tcPr>
          <w:p w:rsidR="006211BF" w:rsidRPr="00842522" w:rsidRDefault="006211BF" w:rsidP="00570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racture</w:t>
            </w:r>
            <w:proofErr w:type="spellEnd"/>
          </w:p>
        </w:tc>
        <w:tc>
          <w:tcPr>
            <w:tcW w:w="1020" w:type="dxa"/>
            <w:hideMark/>
          </w:tcPr>
          <w:p w:rsidR="006211BF" w:rsidRPr="00842522" w:rsidRDefault="006211BF" w:rsidP="00570D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Time to </w:t>
            </w:r>
            <w:proofErr w:type="spellStart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racture</w:t>
            </w:r>
            <w:proofErr w:type="spellEnd"/>
          </w:p>
        </w:tc>
      </w:tr>
      <w:tr w:rsidR="006211BF" w:rsidRPr="00842522" w:rsidTr="00570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" w:type="dxa"/>
            <w:noWrap/>
            <w:hideMark/>
          </w:tcPr>
          <w:p w:rsidR="006211BF" w:rsidRPr="00842522" w:rsidRDefault="006211BF" w:rsidP="00570D95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46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64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</w:t>
            </w:r>
          </w:p>
        </w:tc>
        <w:tc>
          <w:tcPr>
            <w:tcW w:w="160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rticosteroids</w:t>
            </w:r>
            <w:proofErr w:type="spellEnd"/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.2</w:t>
            </w: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0</w:t>
            </w: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00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rist</w:t>
            </w:r>
            <w:proofErr w:type="spellEnd"/>
          </w:p>
        </w:tc>
        <w:tc>
          <w:tcPr>
            <w:tcW w:w="10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y10m</w:t>
            </w:r>
          </w:p>
        </w:tc>
      </w:tr>
      <w:tr w:rsidR="006211BF" w:rsidRPr="00842522" w:rsidTr="00570D95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" w:type="dxa"/>
            <w:noWrap/>
            <w:hideMark/>
          </w:tcPr>
          <w:p w:rsidR="006211BF" w:rsidRPr="00842522" w:rsidRDefault="006211BF" w:rsidP="00570D95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46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64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60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ne</w:t>
            </w: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8</w:t>
            </w: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4</w:t>
            </w: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0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rist</w:t>
            </w:r>
            <w:proofErr w:type="spellEnd"/>
          </w:p>
        </w:tc>
        <w:tc>
          <w:tcPr>
            <w:tcW w:w="10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y1m</w:t>
            </w:r>
          </w:p>
        </w:tc>
      </w:tr>
      <w:tr w:rsidR="006211BF" w:rsidRPr="00842522" w:rsidTr="00570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" w:type="dxa"/>
            <w:noWrap/>
            <w:hideMark/>
          </w:tcPr>
          <w:p w:rsidR="006211BF" w:rsidRPr="00842522" w:rsidRDefault="006211BF" w:rsidP="00570D95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46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64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60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rticosteroids</w:t>
            </w:r>
            <w:proofErr w:type="spellEnd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*</w:t>
            </w: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1</w:t>
            </w: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2</w:t>
            </w: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0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pine</w:t>
            </w:r>
          </w:p>
        </w:tc>
        <w:tc>
          <w:tcPr>
            <w:tcW w:w="10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y3m</w:t>
            </w:r>
          </w:p>
        </w:tc>
      </w:tr>
      <w:tr w:rsidR="006211BF" w:rsidRPr="00842522" w:rsidTr="00570D95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" w:type="dxa"/>
            <w:noWrap/>
            <w:hideMark/>
          </w:tcPr>
          <w:p w:rsidR="006211BF" w:rsidRPr="00842522" w:rsidRDefault="006211BF" w:rsidP="00570D95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46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64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60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evious</w:t>
            </w:r>
            <w:proofErr w:type="spellEnd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ractures</w:t>
            </w:r>
            <w:proofErr w:type="spellEnd"/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5</w:t>
            </w: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0</w:t>
            </w: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00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pine</w:t>
            </w:r>
          </w:p>
        </w:tc>
        <w:tc>
          <w:tcPr>
            <w:tcW w:w="10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y1m</w:t>
            </w:r>
          </w:p>
        </w:tc>
      </w:tr>
      <w:tr w:rsidR="006211BF" w:rsidRPr="00842522" w:rsidTr="00570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" w:type="dxa"/>
            <w:noWrap/>
            <w:hideMark/>
          </w:tcPr>
          <w:p w:rsidR="006211BF" w:rsidRPr="00842522" w:rsidRDefault="006211BF" w:rsidP="00570D95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6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4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ip</w:t>
            </w:r>
          </w:p>
        </w:tc>
        <w:tc>
          <w:tcPr>
            <w:tcW w:w="10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y4m</w:t>
            </w:r>
          </w:p>
        </w:tc>
      </w:tr>
      <w:tr w:rsidR="006211BF" w:rsidRPr="00842522" w:rsidTr="00570D95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" w:type="dxa"/>
            <w:noWrap/>
            <w:hideMark/>
          </w:tcPr>
          <w:p w:rsidR="006211BF" w:rsidRPr="00842522" w:rsidRDefault="006211BF" w:rsidP="00570D95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46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64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</w:t>
            </w:r>
          </w:p>
        </w:tc>
        <w:tc>
          <w:tcPr>
            <w:tcW w:w="160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rticosteroids</w:t>
            </w:r>
            <w:proofErr w:type="spellEnd"/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0</w:t>
            </w: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11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1</w:t>
            </w:r>
          </w:p>
        </w:tc>
        <w:tc>
          <w:tcPr>
            <w:tcW w:w="100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ip</w:t>
            </w:r>
          </w:p>
        </w:tc>
        <w:tc>
          <w:tcPr>
            <w:tcW w:w="1020" w:type="dxa"/>
            <w:noWrap/>
            <w:hideMark/>
          </w:tcPr>
          <w:p w:rsidR="006211BF" w:rsidRPr="00842522" w:rsidRDefault="006211BF" w:rsidP="00570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425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y2m</w:t>
            </w:r>
          </w:p>
        </w:tc>
      </w:tr>
    </w:tbl>
    <w:p w:rsidR="006211BF" w:rsidRPr="00842522" w:rsidRDefault="006211BF" w:rsidP="006211BF">
      <w:pPr>
        <w:spacing w:line="480" w:lineRule="auto"/>
        <w:jc w:val="both"/>
        <w:rPr>
          <w:lang w:val="en-US"/>
        </w:rPr>
      </w:pPr>
    </w:p>
    <w:p w:rsidR="006211BF" w:rsidRPr="00842522" w:rsidRDefault="006211BF" w:rsidP="006211BF">
      <w:pPr>
        <w:pStyle w:val="Paragrafoelenco"/>
        <w:rPr>
          <w:lang w:val="en-US"/>
        </w:rPr>
      </w:pPr>
      <w:r w:rsidRPr="00842522">
        <w:rPr>
          <w:lang w:val="en-US"/>
        </w:rPr>
        <w:t>*Prescribed  5y6m after the diagnosis to treat chronic obstructive pulmonary disease.</w:t>
      </w:r>
    </w:p>
    <w:p w:rsidR="00DF4149" w:rsidRPr="006211BF" w:rsidRDefault="006211BF" w:rsidP="006211BF">
      <w:pPr>
        <w:pStyle w:val="Paragrafoelenco"/>
        <w:rPr>
          <w:lang w:val="en-US"/>
        </w:rPr>
      </w:pPr>
      <w:r w:rsidRPr="00842522">
        <w:rPr>
          <w:lang w:val="en-US"/>
        </w:rPr>
        <w:t xml:space="preserve">** Prescribed  2y1m after the diagnosis to treat </w:t>
      </w:r>
      <w:proofErr w:type="spellStart"/>
      <w:r w:rsidRPr="00842522">
        <w:rPr>
          <w:lang w:val="en-US"/>
        </w:rPr>
        <w:t>Sjogren</w:t>
      </w:r>
      <w:proofErr w:type="spellEnd"/>
      <w:r w:rsidRPr="00842522">
        <w:rPr>
          <w:lang w:val="en-US"/>
        </w:rPr>
        <w:t xml:space="preserve"> syndrome.  </w:t>
      </w:r>
      <w:bookmarkStart w:id="0" w:name="_GoBack"/>
      <w:bookmarkEnd w:id="0"/>
    </w:p>
    <w:sectPr w:rsidR="00DF4149" w:rsidRPr="006211B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tDA1szQwMzCzsLBU0lEKTi0uzszPAykwrAUAwPBDBywAAAA="/>
  </w:docVars>
  <w:rsids>
    <w:rsidRoot w:val="006211BF"/>
    <w:rsid w:val="006211BF"/>
    <w:rsid w:val="00DF4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6211BF"/>
    <w:rPr>
      <w:rFonts w:eastAsiaTheme="minorEastAsia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6211BF"/>
    <w:pPr>
      <w:ind w:left="720"/>
      <w:contextualSpacing/>
    </w:pPr>
  </w:style>
  <w:style w:type="table" w:styleId="Sfondochiaro-Colore1">
    <w:name w:val="Light Shading Accent 1"/>
    <w:basedOn w:val="Tabellanormale"/>
    <w:uiPriority w:val="60"/>
    <w:rsid w:val="006211BF"/>
    <w:pPr>
      <w:spacing w:after="0" w:line="240" w:lineRule="auto"/>
    </w:pPr>
    <w:rPr>
      <w:rFonts w:eastAsiaTheme="minorEastAsia"/>
      <w:color w:val="365F91" w:themeColor="accent1" w:themeShade="BF"/>
      <w:lang w:eastAsia="it-IT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6211BF"/>
    <w:rPr>
      <w:rFonts w:eastAsiaTheme="minorEastAsia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6211BF"/>
    <w:pPr>
      <w:ind w:left="720"/>
      <w:contextualSpacing/>
    </w:pPr>
  </w:style>
  <w:style w:type="table" w:styleId="Sfondochiaro-Colore1">
    <w:name w:val="Light Shading Accent 1"/>
    <w:basedOn w:val="Tabellanormale"/>
    <w:uiPriority w:val="60"/>
    <w:rsid w:val="006211BF"/>
    <w:pPr>
      <w:spacing w:after="0" w:line="240" w:lineRule="auto"/>
    </w:pPr>
    <w:rPr>
      <w:rFonts w:eastAsiaTheme="minorEastAsia"/>
      <w:color w:val="365F91" w:themeColor="accent1" w:themeShade="BF"/>
      <w:lang w:eastAsia="it-IT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</dc:creator>
  <cp:lastModifiedBy>Utente</cp:lastModifiedBy>
  <cp:revision>1</cp:revision>
  <dcterms:created xsi:type="dcterms:W3CDTF">2023-01-07T20:56:00Z</dcterms:created>
  <dcterms:modified xsi:type="dcterms:W3CDTF">2023-01-07T20:56:00Z</dcterms:modified>
</cp:coreProperties>
</file>